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1FF7F" w14:textId="279835C5" w:rsidR="00315188" w:rsidRPr="00315188" w:rsidRDefault="00315188" w:rsidP="00315188">
      <w:pPr>
        <w:rPr>
          <w:b/>
          <w:lang w:bidi="en-US"/>
        </w:rPr>
      </w:pPr>
      <w:r w:rsidRPr="00315188">
        <w:rPr>
          <w:b/>
          <w:lang w:bidi="en-US"/>
        </w:rPr>
        <w:t>Method of Award:</w:t>
      </w:r>
    </w:p>
    <w:p w14:paraId="4E6E5AF5" w14:textId="3D528A18" w:rsidR="00ED5D48" w:rsidRPr="00B13334" w:rsidRDefault="00315188" w:rsidP="00315188">
      <w:pPr>
        <w:rPr>
          <w:b/>
          <w:u w:val="single"/>
          <w:lang w:bidi="en-US"/>
        </w:rPr>
      </w:pPr>
      <w:r w:rsidRPr="00315188">
        <w:rPr>
          <w:lang w:bidi="en-US"/>
        </w:rPr>
        <w:t xml:space="preserve">Contract </w:t>
      </w:r>
      <w:proofErr w:type="gramStart"/>
      <w:r w:rsidRPr="00315188">
        <w:rPr>
          <w:lang w:bidi="en-US"/>
        </w:rPr>
        <w:t>shall be awarded</w:t>
      </w:r>
      <w:proofErr w:type="gramEnd"/>
      <w:r w:rsidRPr="00315188">
        <w:rPr>
          <w:lang w:bidi="en-US"/>
        </w:rPr>
        <w:t xml:space="preserve"> to the </w:t>
      </w:r>
      <w:r w:rsidR="00225197">
        <w:rPr>
          <w:lang w:bidi="en-US"/>
        </w:rPr>
        <w:t>Contractor</w:t>
      </w:r>
      <w:r w:rsidRPr="00315188">
        <w:rPr>
          <w:lang w:bidi="en-US"/>
        </w:rPr>
        <w:t xml:space="preserve"> providing the lowest </w:t>
      </w:r>
      <w:r>
        <w:rPr>
          <w:lang w:bidi="en-US"/>
        </w:rPr>
        <w:t xml:space="preserve">overall </w:t>
      </w:r>
      <w:r w:rsidRPr="00315188">
        <w:rPr>
          <w:lang w:bidi="en-US"/>
        </w:rPr>
        <w:t>cost per ton of material after any potential preferred oyster shell material has been weighted by</w:t>
      </w:r>
      <w:r w:rsidR="00225197">
        <w:rPr>
          <w:lang w:bidi="en-US"/>
        </w:rPr>
        <w:t xml:space="preserve"> </w:t>
      </w:r>
      <w:r w:rsidRPr="00315188">
        <w:rPr>
          <w:lang w:bidi="en-US"/>
        </w:rPr>
        <w:t>10%</w:t>
      </w:r>
      <w:r w:rsidR="00A03396">
        <w:rPr>
          <w:lang w:bidi="en-US"/>
        </w:rPr>
        <w:t>.</w:t>
      </w:r>
      <w:r w:rsidR="00000DB2">
        <w:rPr>
          <w:lang w:bidi="en-US"/>
        </w:rPr>
        <w:t xml:space="preserve"> </w:t>
      </w:r>
      <w:proofErr w:type="gramStart"/>
      <w:r w:rsidR="00225197">
        <w:rPr>
          <w:b/>
          <w:u w:val="single"/>
          <w:lang w:bidi="en-US"/>
        </w:rPr>
        <w:t>Contractor’</w:t>
      </w:r>
      <w:r w:rsidR="00000DB2" w:rsidRPr="00B13334">
        <w:rPr>
          <w:b/>
          <w:u w:val="single"/>
          <w:lang w:bidi="en-US"/>
        </w:rPr>
        <w:t>s</w:t>
      </w:r>
      <w:proofErr w:type="gramEnd"/>
      <w:r w:rsidR="00225197">
        <w:rPr>
          <w:b/>
          <w:u w:val="single"/>
          <w:lang w:bidi="en-US"/>
        </w:rPr>
        <w:t xml:space="preserve"> must calculate cost per 1</w:t>
      </w:r>
      <w:r w:rsidR="00000DB2" w:rsidRPr="00B13334">
        <w:rPr>
          <w:b/>
          <w:u w:val="single"/>
          <w:lang w:bidi="en-US"/>
        </w:rPr>
        <w:t xml:space="preserve"> ton of material along with their submitted bid total</w:t>
      </w:r>
      <w:r w:rsidR="005F3082">
        <w:rPr>
          <w:b/>
          <w:u w:val="single"/>
          <w:lang w:bidi="en-US"/>
        </w:rPr>
        <w:t xml:space="preserve"> for non-shell cultch material bids. For cultch material bids that include oyster shell, </w:t>
      </w:r>
      <w:r w:rsidR="00225197">
        <w:rPr>
          <w:b/>
          <w:u w:val="single"/>
          <w:lang w:bidi="en-US"/>
        </w:rPr>
        <w:t>Contractor</w:t>
      </w:r>
      <w:r w:rsidR="005F3082">
        <w:rPr>
          <w:b/>
          <w:u w:val="single"/>
          <w:lang w:bidi="en-US"/>
        </w:rPr>
        <w:t>s must calcula</w:t>
      </w:r>
      <w:r w:rsidR="00225197">
        <w:rPr>
          <w:b/>
          <w:u w:val="single"/>
          <w:lang w:bidi="en-US"/>
        </w:rPr>
        <w:t>te the adjusted cost per 1</w:t>
      </w:r>
      <w:r w:rsidR="005F3082">
        <w:rPr>
          <w:b/>
          <w:u w:val="single"/>
          <w:lang w:bidi="en-US"/>
        </w:rPr>
        <w:t xml:space="preserve"> ton of material along with their submitted bid total. </w:t>
      </w:r>
    </w:p>
    <w:p w14:paraId="7AA44D54" w14:textId="09F9CA41" w:rsidR="009C439F" w:rsidRPr="00412757" w:rsidRDefault="009C439F">
      <w:pPr>
        <w:rPr>
          <w:rFonts w:cs="Times New Roman"/>
        </w:rPr>
      </w:pPr>
      <w:r w:rsidRPr="00412757">
        <w:rPr>
          <w:rFonts w:cs="Times New Roman"/>
          <w:b/>
          <w:u w:val="single"/>
        </w:rPr>
        <w:t>Option 1</w:t>
      </w:r>
      <w:r w:rsidRPr="00412757">
        <w:rPr>
          <w:rFonts w:cs="Times New Roman"/>
        </w:rPr>
        <w:t xml:space="preserve">: </w:t>
      </w:r>
      <w:r w:rsidR="009D64D7">
        <w:rPr>
          <w:rFonts w:cs="Times New Roman"/>
          <w:u w:val="single"/>
        </w:rPr>
        <w:t>35,000</w:t>
      </w:r>
      <w:r w:rsidRPr="00412757">
        <w:rPr>
          <w:rFonts w:cs="Times New Roman"/>
        </w:rPr>
        <w:t xml:space="preserve"> </w:t>
      </w:r>
      <w:r w:rsidR="00110947">
        <w:rPr>
          <w:rFonts w:cs="Times New Roman"/>
        </w:rPr>
        <w:t xml:space="preserve">tons </w:t>
      </w:r>
      <w:r w:rsidRPr="00412757">
        <w:rPr>
          <w:rFonts w:cs="Times New Roman"/>
        </w:rPr>
        <w:t>of clean oyster shell</w:t>
      </w:r>
      <w:r w:rsidR="00BD0D01" w:rsidRPr="00412757">
        <w:rPr>
          <w:rFonts w:cs="Times New Roman"/>
        </w:rPr>
        <w:t>s</w:t>
      </w:r>
      <w:r w:rsidRPr="00412757">
        <w:rPr>
          <w:rFonts w:cs="Times New Roman"/>
        </w:rPr>
        <w:t xml:space="preserve"> obtained from Northern Gulf of Mexico locations.</w:t>
      </w:r>
      <w:r w:rsidR="000E4538">
        <w:rPr>
          <w:rFonts w:cs="Times New Roman"/>
        </w:rPr>
        <w:t xml:space="preserve">  </w:t>
      </w:r>
      <w:r w:rsidR="000E4538">
        <w:t>S</w:t>
      </w:r>
      <w:r w:rsidR="000E4538" w:rsidRPr="00744987">
        <w:t xml:space="preserve">hell cultch </w:t>
      </w:r>
      <w:r w:rsidR="000E4538">
        <w:t xml:space="preserve">of </w:t>
      </w:r>
      <w:r w:rsidR="000E4538" w:rsidRPr="00744987">
        <w:t xml:space="preserve">less than </w:t>
      </w:r>
      <w:r w:rsidR="00225197">
        <w:t>2”</w:t>
      </w:r>
      <w:r w:rsidR="00161949">
        <w:t xml:space="preserve"> </w:t>
      </w:r>
      <w:r w:rsidR="000E4538" w:rsidRPr="00744987">
        <w:t>along the longest diameter shall not be any more than 5% by volume of materi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3"/>
        <w:gridCol w:w="2747"/>
      </w:tblGrid>
      <w:tr w:rsidR="006D5CB3" w:rsidRPr="00412757" w14:paraId="1564E5F3" w14:textId="77777777" w:rsidTr="00000DB2">
        <w:trPr>
          <w:trHeight w:val="332"/>
        </w:trPr>
        <w:tc>
          <w:tcPr>
            <w:tcW w:w="8043" w:type="dxa"/>
            <w:vAlign w:val="center"/>
          </w:tcPr>
          <w:p w14:paraId="0C37980A" w14:textId="77777777" w:rsidR="0094794F" w:rsidRDefault="006D5CB3">
            <w:pPr>
              <w:tabs>
                <w:tab w:val="left" w:pos="2025"/>
              </w:tabs>
              <w:spacing w:after="200" w:line="276" w:lineRule="auto"/>
              <w:jc w:val="center"/>
              <w:rPr>
                <w:rFonts w:cs="Times New Roman"/>
                <w:b/>
              </w:rPr>
            </w:pPr>
            <w:r w:rsidRPr="00412757">
              <w:rPr>
                <w:rFonts w:cs="Times New Roman"/>
                <w:b/>
              </w:rPr>
              <w:t xml:space="preserve">Cultch </w:t>
            </w:r>
            <w:r w:rsidR="00EB5250" w:rsidRPr="00EB5250">
              <w:rPr>
                <w:rFonts w:cs="Times New Roman"/>
                <w:b/>
              </w:rPr>
              <w:t>Material</w:t>
            </w:r>
          </w:p>
        </w:tc>
        <w:tc>
          <w:tcPr>
            <w:tcW w:w="2747" w:type="dxa"/>
          </w:tcPr>
          <w:p w14:paraId="4BD0694F" w14:textId="5740A0AC" w:rsidR="006D5CB3" w:rsidRPr="00412757" w:rsidRDefault="003D74A8" w:rsidP="00000DB2">
            <w:pPr>
              <w:spacing w:after="200" w:line="276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Tons</w:t>
            </w:r>
          </w:p>
        </w:tc>
      </w:tr>
      <w:tr w:rsidR="006D5CB3" w:rsidRPr="00412757" w14:paraId="52FFD3B3" w14:textId="77777777" w:rsidTr="002C69CD">
        <w:trPr>
          <w:trHeight w:val="647"/>
        </w:trPr>
        <w:tc>
          <w:tcPr>
            <w:tcW w:w="8043" w:type="dxa"/>
            <w:vAlign w:val="center"/>
          </w:tcPr>
          <w:p w14:paraId="5AD6647B" w14:textId="77777777" w:rsidR="006D5CB3" w:rsidRPr="00412757" w:rsidRDefault="00EB5250" w:rsidP="00C3710D">
            <w:pPr>
              <w:spacing w:after="200" w:line="276" w:lineRule="auto"/>
              <w:rPr>
                <w:rFonts w:cs="Times New Roman"/>
              </w:rPr>
            </w:pPr>
            <w:r w:rsidRPr="00EB5250">
              <w:rPr>
                <w:rFonts w:cs="Times New Roman"/>
              </w:rPr>
              <w:t>Oyster and/or clam shells – clean and obtained from Northern Gulf of Mexico locations</w:t>
            </w:r>
            <w:r w:rsidR="00686E66">
              <w:rPr>
                <w:rFonts w:cs="Times New Roman"/>
              </w:rPr>
              <w:t>*</w:t>
            </w:r>
          </w:p>
        </w:tc>
        <w:tc>
          <w:tcPr>
            <w:tcW w:w="2747" w:type="dxa"/>
            <w:shd w:val="clear" w:color="auto" w:fill="FFFFFF" w:themeFill="background1"/>
            <w:vAlign w:val="center"/>
          </w:tcPr>
          <w:p w14:paraId="6DD9AE47" w14:textId="2C280A3B" w:rsidR="006D5CB3" w:rsidRPr="00412757" w:rsidRDefault="009D64D7" w:rsidP="00000DB2">
            <w:pPr>
              <w:spacing w:after="200" w:line="276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5,000</w:t>
            </w:r>
          </w:p>
        </w:tc>
      </w:tr>
      <w:tr w:rsidR="003D74A8" w:rsidRPr="00412757" w14:paraId="0300B816" w14:textId="77777777" w:rsidTr="002C69CD">
        <w:trPr>
          <w:trHeight w:val="350"/>
        </w:trPr>
        <w:tc>
          <w:tcPr>
            <w:tcW w:w="8043" w:type="dxa"/>
            <w:vAlign w:val="center"/>
          </w:tcPr>
          <w:p w14:paraId="51D08616" w14:textId="194E9177" w:rsidR="003D74A8" w:rsidRPr="00000DB2" w:rsidRDefault="003D74A8" w:rsidP="008240ED">
            <w:pPr>
              <w:spacing w:after="200" w:line="276" w:lineRule="auto"/>
              <w:jc w:val="center"/>
              <w:rPr>
                <w:rFonts w:cs="Times New Roman"/>
                <w:szCs w:val="24"/>
              </w:rPr>
            </w:pPr>
            <w:r w:rsidRPr="00000DB2">
              <w:rPr>
                <w:rFonts w:cs="Times New Roman"/>
                <w:b/>
                <w:szCs w:val="24"/>
                <w:u w:val="single"/>
              </w:rPr>
              <w:t>OPTION 1</w:t>
            </w:r>
            <w:r w:rsidRPr="00000DB2">
              <w:rPr>
                <w:rFonts w:cs="Times New Roman"/>
                <w:b/>
                <w:szCs w:val="24"/>
              </w:rPr>
              <w:t xml:space="preserve"> – </w:t>
            </w:r>
            <w:r w:rsidRPr="00B13334">
              <w:rPr>
                <w:rFonts w:cs="Times New Roman"/>
                <w:b/>
                <w:szCs w:val="24"/>
              </w:rPr>
              <w:t>BID TOTAL</w:t>
            </w:r>
          </w:p>
        </w:tc>
        <w:tc>
          <w:tcPr>
            <w:tcW w:w="2747" w:type="dxa"/>
            <w:vAlign w:val="center"/>
          </w:tcPr>
          <w:p w14:paraId="47B4ED4F" w14:textId="728D44A2" w:rsidR="003D74A8" w:rsidRPr="00412757" w:rsidRDefault="003D74A8" w:rsidP="008240ED">
            <w:pPr>
              <w:spacing w:after="200" w:line="276" w:lineRule="auto"/>
              <w:rPr>
                <w:rFonts w:cs="Times New Roman"/>
              </w:rPr>
            </w:pPr>
            <w:r w:rsidRPr="00D5083A">
              <w:rPr>
                <w:rFonts w:cs="Times New Roman"/>
              </w:rPr>
              <w:t>$</w:t>
            </w:r>
          </w:p>
        </w:tc>
      </w:tr>
      <w:tr w:rsidR="003D74A8" w:rsidRPr="00412757" w14:paraId="37324936" w14:textId="77777777" w:rsidTr="00000DB2">
        <w:trPr>
          <w:trHeight w:val="552"/>
        </w:trPr>
        <w:tc>
          <w:tcPr>
            <w:tcW w:w="8043" w:type="dxa"/>
            <w:vAlign w:val="center"/>
          </w:tcPr>
          <w:p w14:paraId="790B78F7" w14:textId="1834BF60" w:rsidR="00F41598" w:rsidRPr="00000DB2" w:rsidRDefault="003D74A8" w:rsidP="003D74A8">
            <w:pPr>
              <w:jc w:val="center"/>
              <w:rPr>
                <w:rFonts w:cs="Times New Roman"/>
                <w:szCs w:val="24"/>
              </w:rPr>
            </w:pPr>
            <w:r w:rsidRPr="00B13334">
              <w:rPr>
                <w:rFonts w:cs="Times New Roman"/>
                <w:szCs w:val="24"/>
                <w:u w:val="single"/>
              </w:rPr>
              <w:t>OPTION 1</w:t>
            </w:r>
            <w:r w:rsidRPr="00B13334">
              <w:rPr>
                <w:rFonts w:cs="Times New Roman"/>
                <w:szCs w:val="24"/>
              </w:rPr>
              <w:t xml:space="preserve"> – Actual</w:t>
            </w:r>
            <w:r w:rsidRPr="00000DB2">
              <w:rPr>
                <w:rFonts w:cs="Times New Roman"/>
                <w:szCs w:val="24"/>
              </w:rPr>
              <w:t xml:space="preserve"> Cost per </w:t>
            </w:r>
            <w:r w:rsidR="00DB5F1A">
              <w:rPr>
                <w:rFonts w:cs="Times New Roman"/>
                <w:szCs w:val="24"/>
              </w:rPr>
              <w:t>1</w:t>
            </w:r>
            <w:r w:rsidRPr="00000DB2">
              <w:rPr>
                <w:rFonts w:cs="Times New Roman"/>
                <w:szCs w:val="24"/>
              </w:rPr>
              <w:t xml:space="preserve"> ton of material </w:t>
            </w:r>
          </w:p>
          <w:p w14:paraId="3A8C3CB7" w14:textId="171D499C" w:rsidR="003D74A8" w:rsidRPr="00000DB2" w:rsidRDefault="003D74A8" w:rsidP="009D64D7">
            <w:pPr>
              <w:jc w:val="center"/>
              <w:rPr>
                <w:rFonts w:cs="Times New Roman"/>
                <w:b/>
                <w:szCs w:val="24"/>
                <w:u w:val="single"/>
              </w:rPr>
            </w:pPr>
            <w:r w:rsidRPr="00000DB2">
              <w:rPr>
                <w:rFonts w:cs="Times New Roman"/>
                <w:szCs w:val="24"/>
              </w:rPr>
              <w:t>(BID TOTAL/</w:t>
            </w:r>
            <w:r w:rsidR="009D64D7">
              <w:rPr>
                <w:rFonts w:cs="Times New Roman"/>
                <w:szCs w:val="24"/>
              </w:rPr>
              <w:t>35,000</w:t>
            </w:r>
            <w:r w:rsidRPr="00000DB2">
              <w:rPr>
                <w:rFonts w:cs="Times New Roman"/>
                <w:szCs w:val="24"/>
              </w:rPr>
              <w:t xml:space="preserve"> tons)</w:t>
            </w:r>
          </w:p>
        </w:tc>
        <w:tc>
          <w:tcPr>
            <w:tcW w:w="2747" w:type="dxa"/>
            <w:vAlign w:val="center"/>
          </w:tcPr>
          <w:p w14:paraId="31021026" w14:textId="26ACA011" w:rsidR="003D74A8" w:rsidRPr="00D5083A" w:rsidRDefault="003D74A8" w:rsidP="00735C0D">
            <w:pPr>
              <w:rPr>
                <w:rFonts w:cs="Times New Roman"/>
              </w:rPr>
            </w:pPr>
            <w:r w:rsidRPr="00D5083A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                            /ton</w:t>
            </w:r>
            <w:r w:rsidDel="00A94F61">
              <w:rPr>
                <w:rFonts w:cs="Times New Roman"/>
              </w:rPr>
              <w:t xml:space="preserve">                             </w:t>
            </w:r>
          </w:p>
        </w:tc>
      </w:tr>
      <w:tr w:rsidR="003D74A8" w:rsidRPr="00412757" w14:paraId="3DBF840B" w14:textId="77777777" w:rsidTr="00000DB2">
        <w:trPr>
          <w:trHeight w:val="552"/>
        </w:trPr>
        <w:tc>
          <w:tcPr>
            <w:tcW w:w="8043" w:type="dxa"/>
            <w:vAlign w:val="center"/>
          </w:tcPr>
          <w:p w14:paraId="0D642DC1" w14:textId="6EAA8BF5" w:rsidR="00F41598" w:rsidRPr="00000DB2" w:rsidRDefault="003D74A8" w:rsidP="00735C0D">
            <w:pPr>
              <w:jc w:val="center"/>
              <w:rPr>
                <w:rFonts w:cs="Times New Roman"/>
                <w:b/>
                <w:szCs w:val="24"/>
              </w:rPr>
            </w:pPr>
            <w:r w:rsidRPr="00000DB2">
              <w:rPr>
                <w:rFonts w:cs="Times New Roman"/>
                <w:b/>
                <w:szCs w:val="24"/>
              </w:rPr>
              <w:t>**</w:t>
            </w:r>
            <w:r w:rsidRPr="00000DB2">
              <w:rPr>
                <w:rFonts w:cs="Times New Roman"/>
                <w:b/>
                <w:szCs w:val="24"/>
                <w:u w:val="single"/>
              </w:rPr>
              <w:t>OPTION 1</w:t>
            </w:r>
            <w:r w:rsidRPr="00000DB2">
              <w:rPr>
                <w:rFonts w:cs="Times New Roman"/>
                <w:b/>
                <w:szCs w:val="24"/>
              </w:rPr>
              <w:t xml:space="preserve"> – </w:t>
            </w:r>
            <w:r w:rsidR="00F41598" w:rsidRPr="00000DB2">
              <w:rPr>
                <w:rFonts w:cs="Times New Roman"/>
                <w:b/>
                <w:szCs w:val="24"/>
              </w:rPr>
              <w:t xml:space="preserve">Adjusted cost per </w:t>
            </w:r>
            <w:r w:rsidR="00DB5F1A">
              <w:rPr>
                <w:rFonts w:cs="Times New Roman"/>
                <w:b/>
                <w:szCs w:val="24"/>
              </w:rPr>
              <w:t>1</w:t>
            </w:r>
            <w:r w:rsidRPr="00000DB2">
              <w:rPr>
                <w:rFonts w:cs="Times New Roman"/>
                <w:b/>
                <w:szCs w:val="24"/>
              </w:rPr>
              <w:t xml:space="preserve"> </w:t>
            </w:r>
            <w:r w:rsidR="00F41598" w:rsidRPr="00000DB2">
              <w:rPr>
                <w:rFonts w:cs="Times New Roman"/>
                <w:b/>
                <w:szCs w:val="24"/>
              </w:rPr>
              <w:t>ton of material</w:t>
            </w:r>
          </w:p>
          <w:p w14:paraId="3401C30D" w14:textId="599DA6C9" w:rsidR="003D74A8" w:rsidRPr="00000DB2" w:rsidRDefault="003D74A8" w:rsidP="009D64D7">
            <w:pPr>
              <w:jc w:val="center"/>
              <w:rPr>
                <w:rFonts w:cs="Times New Roman"/>
                <w:b/>
                <w:szCs w:val="24"/>
                <w:u w:val="single"/>
              </w:rPr>
            </w:pPr>
            <w:r w:rsidRPr="00000DB2">
              <w:rPr>
                <w:rFonts w:cs="Times New Roman"/>
                <w:b/>
                <w:szCs w:val="24"/>
              </w:rPr>
              <w:t>(</w:t>
            </w:r>
            <w:r w:rsidR="00F41598" w:rsidRPr="00E00FAF">
              <w:rPr>
                <w:rFonts w:cs="Times New Roman"/>
                <w:b/>
                <w:szCs w:val="24"/>
              </w:rPr>
              <w:t>BID TOTAL/ (</w:t>
            </w:r>
            <w:r w:rsidR="009D64D7">
              <w:rPr>
                <w:rFonts w:cs="Times New Roman"/>
                <w:b/>
                <w:szCs w:val="24"/>
              </w:rPr>
              <w:t>35,000</w:t>
            </w:r>
            <w:r w:rsidR="00F41598" w:rsidRPr="00E00FAF">
              <w:rPr>
                <w:rFonts w:cs="Times New Roman"/>
                <w:b/>
                <w:szCs w:val="24"/>
              </w:rPr>
              <w:t xml:space="preserve"> </w:t>
            </w:r>
            <w:r w:rsidRPr="00000DB2">
              <w:rPr>
                <w:rFonts w:cs="Times New Roman"/>
                <w:b/>
                <w:szCs w:val="24"/>
              </w:rPr>
              <w:t>x 1.1)</w:t>
            </w:r>
            <w:r w:rsidR="00F41598" w:rsidRPr="00E00FAF">
              <w:rPr>
                <w:rFonts w:cs="Times New Roman"/>
                <w:b/>
                <w:szCs w:val="24"/>
              </w:rPr>
              <w:t>)</w:t>
            </w:r>
          </w:p>
        </w:tc>
        <w:tc>
          <w:tcPr>
            <w:tcW w:w="2747" w:type="dxa"/>
            <w:vAlign w:val="center"/>
          </w:tcPr>
          <w:p w14:paraId="42A48CEF" w14:textId="7513CD98" w:rsidR="003D74A8" w:rsidRPr="00D5083A" w:rsidRDefault="00F41598" w:rsidP="009E2AD3">
            <w:pPr>
              <w:rPr>
                <w:rFonts w:cs="Times New Roman"/>
              </w:rPr>
            </w:pPr>
            <w:r w:rsidRPr="00D5083A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                            /ton</w:t>
            </w:r>
            <w:r w:rsidDel="00A94F61">
              <w:rPr>
                <w:rFonts w:cs="Times New Roman"/>
              </w:rPr>
              <w:t xml:space="preserve">                             </w:t>
            </w:r>
          </w:p>
        </w:tc>
      </w:tr>
    </w:tbl>
    <w:p w14:paraId="4DA2C2F0" w14:textId="0EF4E49D" w:rsidR="00CB1F5C" w:rsidRPr="00AA7524" w:rsidRDefault="003D74A8">
      <w:pPr>
        <w:rPr>
          <w:rFonts w:cs="Times New Roman"/>
        </w:rPr>
      </w:pPr>
      <w:r w:rsidRPr="00AA7524">
        <w:rPr>
          <w:rFonts w:cs="Times New Roman"/>
        </w:rPr>
        <w:t xml:space="preserve"> </w:t>
      </w:r>
      <w:r w:rsidR="00AA7524" w:rsidRPr="00AA7524">
        <w:rPr>
          <w:rFonts w:cs="Times New Roman"/>
        </w:rPr>
        <w:t>*</w:t>
      </w:r>
      <w:r w:rsidR="00AA0417">
        <w:rPr>
          <w:rFonts w:cs="Times New Roman"/>
        </w:rPr>
        <w:t>*</w:t>
      </w:r>
      <w:r w:rsidR="00ED4BA3">
        <w:rPr>
          <w:rFonts w:cs="Times New Roman"/>
        </w:rPr>
        <w:t xml:space="preserve">Adjusted cost per ton of material is to weight oyster shell for </w:t>
      </w:r>
      <w:r w:rsidR="00AA7524" w:rsidRPr="00AA7524">
        <w:rPr>
          <w:rFonts w:cs="Times New Roman"/>
        </w:rPr>
        <w:t xml:space="preserve">award </w:t>
      </w:r>
      <w:r w:rsidR="00AA7524">
        <w:rPr>
          <w:rFonts w:cs="Times New Roman"/>
        </w:rPr>
        <w:t xml:space="preserve">determination </w:t>
      </w:r>
      <w:r w:rsidR="00AA7524" w:rsidRPr="00AA7524">
        <w:rPr>
          <w:rFonts w:cs="Times New Roman"/>
        </w:rPr>
        <w:t>purposes ONLY</w:t>
      </w:r>
    </w:p>
    <w:p w14:paraId="67661083" w14:textId="1C267A35" w:rsidR="003A26B1" w:rsidRDefault="00D5083A" w:rsidP="003A26B1">
      <w:pPr>
        <w:spacing w:after="0" w:line="240" w:lineRule="auto"/>
      </w:pPr>
      <w:r w:rsidRPr="00D5083A">
        <w:rPr>
          <w:rFonts w:cs="Times New Roman"/>
          <w:b/>
          <w:u w:val="single"/>
        </w:rPr>
        <w:t>Option 2</w:t>
      </w:r>
      <w:r w:rsidRPr="00D5083A">
        <w:rPr>
          <w:rFonts w:cs="Times New Roman"/>
        </w:rPr>
        <w:t xml:space="preserve">: </w:t>
      </w:r>
      <w:r w:rsidR="00274E85">
        <w:rPr>
          <w:rFonts w:cs="Times New Roman"/>
        </w:rPr>
        <w:t>C</w:t>
      </w:r>
      <w:r w:rsidRPr="00D5083A">
        <w:rPr>
          <w:rFonts w:cs="Times New Roman"/>
        </w:rPr>
        <w:t xml:space="preserve">lean oyster </w:t>
      </w:r>
      <w:r w:rsidR="00B84049">
        <w:rPr>
          <w:rFonts w:cs="Times New Roman"/>
        </w:rPr>
        <w:t xml:space="preserve">and/or clam </w:t>
      </w:r>
      <w:r w:rsidRPr="00D5083A">
        <w:rPr>
          <w:rFonts w:cs="Times New Roman"/>
        </w:rPr>
        <w:t xml:space="preserve">shells obtained from Northern Gulf of Mexico locations </w:t>
      </w:r>
      <w:r w:rsidR="00274E85">
        <w:rPr>
          <w:rFonts w:cs="Times New Roman"/>
        </w:rPr>
        <w:t>in combination with</w:t>
      </w:r>
      <w:r w:rsidRPr="00D5083A">
        <w:rPr>
          <w:rFonts w:cs="Times New Roman"/>
        </w:rPr>
        <w:t xml:space="preserve"> crushed limestone (or other calcium carbonate rock), granite, marble, or other </w:t>
      </w:r>
      <w:r w:rsidR="004F210D">
        <w:rPr>
          <w:rFonts w:cs="Times New Roman"/>
        </w:rPr>
        <w:t>oyster</w:t>
      </w:r>
      <w:r w:rsidRPr="00D5083A">
        <w:rPr>
          <w:rFonts w:cs="Times New Roman"/>
        </w:rPr>
        <w:t xml:space="preserve"> cultch material</w:t>
      </w:r>
      <w:r w:rsidR="00274E85">
        <w:rPr>
          <w:rFonts w:cs="Times New Roman"/>
        </w:rPr>
        <w:t xml:space="preserve"> </w:t>
      </w:r>
      <w:r w:rsidR="00323896">
        <w:rPr>
          <w:rFonts w:cs="Times New Roman"/>
        </w:rPr>
        <w:t xml:space="preserve">totaling </w:t>
      </w:r>
      <w:r w:rsidR="009D64D7">
        <w:rPr>
          <w:rFonts w:cs="Times New Roman"/>
          <w:u w:val="single"/>
        </w:rPr>
        <w:t>35,000</w:t>
      </w:r>
      <w:r w:rsidR="00C3274B">
        <w:rPr>
          <w:rFonts w:cs="Times New Roman"/>
        </w:rPr>
        <w:t xml:space="preserve"> </w:t>
      </w:r>
      <w:r w:rsidR="00110947">
        <w:rPr>
          <w:rFonts w:cs="Times New Roman"/>
        </w:rPr>
        <w:t>tons</w:t>
      </w:r>
      <w:r w:rsidR="00323896">
        <w:rPr>
          <w:rFonts w:cs="Times New Roman"/>
        </w:rPr>
        <w:t xml:space="preserve"> of material</w:t>
      </w:r>
      <w:r w:rsidRPr="00D5083A">
        <w:rPr>
          <w:rFonts w:cs="Times New Roman"/>
        </w:rPr>
        <w:t xml:space="preserve">.  </w:t>
      </w:r>
      <w:r w:rsidR="003C2C4E" w:rsidRPr="003C2C4E">
        <w:rPr>
          <w:rFonts w:cs="Times New Roman"/>
        </w:rPr>
        <w:t xml:space="preserve">Oyster cultch material other than oyster </w:t>
      </w:r>
      <w:r w:rsidR="00B84049">
        <w:rPr>
          <w:rFonts w:cs="Times New Roman"/>
        </w:rPr>
        <w:t xml:space="preserve">and/or clam </w:t>
      </w:r>
      <w:r w:rsidR="003C2C4E" w:rsidRPr="003C2C4E">
        <w:rPr>
          <w:rFonts w:cs="Times New Roman"/>
        </w:rPr>
        <w:t>shell, limestone, granite, marble</w:t>
      </w:r>
      <w:r w:rsidR="009D64D7">
        <w:rPr>
          <w:rFonts w:cs="Times New Roman"/>
        </w:rPr>
        <w:t xml:space="preserve">, or concrete </w:t>
      </w:r>
      <w:r w:rsidR="003C2C4E" w:rsidRPr="003C2C4E">
        <w:rPr>
          <w:rFonts w:cs="Times New Roman"/>
        </w:rPr>
        <w:t xml:space="preserve">may be used only with prior approval by LDWF. </w:t>
      </w:r>
      <w:r w:rsidR="006415EA">
        <w:rPr>
          <w:rFonts w:cs="Times New Roman"/>
        </w:rPr>
        <w:t xml:space="preserve">A description of the </w:t>
      </w:r>
      <w:r w:rsidR="003C2C4E" w:rsidRPr="003C2C4E">
        <w:rPr>
          <w:rFonts w:cs="Times New Roman"/>
        </w:rPr>
        <w:t xml:space="preserve">material must be submitted to the LDWF bid contact at least </w:t>
      </w:r>
      <w:proofErr w:type="gramStart"/>
      <w:r w:rsidR="00225197">
        <w:rPr>
          <w:rFonts w:cs="Times New Roman"/>
        </w:rPr>
        <w:t>3</w:t>
      </w:r>
      <w:proofErr w:type="gramEnd"/>
      <w:r w:rsidR="00225197">
        <w:rPr>
          <w:rFonts w:cs="Times New Roman"/>
        </w:rPr>
        <w:t xml:space="preserve"> </w:t>
      </w:r>
      <w:r w:rsidR="003C2C4E" w:rsidRPr="003C2C4E">
        <w:rPr>
          <w:rFonts w:cs="Times New Roman"/>
        </w:rPr>
        <w:t xml:space="preserve">business days before the bid opening date for </w:t>
      </w:r>
      <w:r w:rsidR="00EA0185">
        <w:rPr>
          <w:rFonts w:cs="Times New Roman"/>
        </w:rPr>
        <w:t>determination of suitability</w:t>
      </w:r>
      <w:r w:rsidR="003C2C4E" w:rsidRPr="003C2C4E">
        <w:rPr>
          <w:rFonts w:cs="Times New Roman"/>
        </w:rPr>
        <w:t>.</w:t>
      </w:r>
      <w:r w:rsidR="00B84049">
        <w:rPr>
          <w:rFonts w:cs="Times New Roman"/>
        </w:rPr>
        <w:t xml:space="preserve"> </w:t>
      </w:r>
      <w:r w:rsidR="00753890">
        <w:t>S</w:t>
      </w:r>
      <w:r w:rsidR="00753890" w:rsidRPr="00744987">
        <w:t xml:space="preserve">hell cultch </w:t>
      </w:r>
      <w:r w:rsidR="00753890">
        <w:t xml:space="preserve">of </w:t>
      </w:r>
      <w:r w:rsidR="00753890" w:rsidRPr="00744987">
        <w:t xml:space="preserve">less than </w:t>
      </w:r>
      <w:r w:rsidR="00225197">
        <w:t>2”</w:t>
      </w:r>
      <w:r w:rsidR="00753890">
        <w:t xml:space="preserve"> </w:t>
      </w:r>
      <w:r w:rsidR="00753890" w:rsidRPr="00744987">
        <w:t xml:space="preserve">along the longest diameter shall not be any more than </w:t>
      </w:r>
      <w:r w:rsidR="00225197">
        <w:t>5%</w:t>
      </w:r>
      <w:r w:rsidR="00753890" w:rsidRPr="00744987">
        <w:t xml:space="preserve"> by volume of material.</w:t>
      </w:r>
      <w:r w:rsidR="00261E1B">
        <w:t xml:space="preserve"> </w:t>
      </w:r>
      <w:r w:rsidR="00753890">
        <w:rPr>
          <w:rFonts w:cs="Times New Roman"/>
        </w:rPr>
        <w:t>Non-shell m</w:t>
      </w:r>
      <w:r w:rsidR="003A26B1">
        <w:rPr>
          <w:rFonts w:cs="Times New Roman"/>
        </w:rPr>
        <w:t xml:space="preserve">aterial </w:t>
      </w:r>
      <w:r w:rsidR="003A26B1">
        <w:t xml:space="preserve">measuring less than </w:t>
      </w:r>
      <w:r w:rsidR="00225197">
        <w:t>2”</w:t>
      </w:r>
      <w:r w:rsidR="003A26B1">
        <w:t xml:space="preserve"> along its shortest axis or more than </w:t>
      </w:r>
      <w:r w:rsidR="00225197">
        <w:t>4”</w:t>
      </w:r>
      <w:r w:rsidR="00EA2C4C">
        <w:t xml:space="preserve"> </w:t>
      </w:r>
      <w:r w:rsidR="003A26B1">
        <w:t>along its longest axis is tolera</w:t>
      </w:r>
      <w:r w:rsidR="00C13D4F">
        <w:t>ble</w:t>
      </w:r>
      <w:r w:rsidR="003A26B1">
        <w:t xml:space="preserve"> as long as the total amount of such material does not exceed </w:t>
      </w:r>
      <w:r w:rsidR="00225197">
        <w:t>5%</w:t>
      </w:r>
      <w:r w:rsidR="003A26B1">
        <w:t xml:space="preserve"> by volume.</w:t>
      </w:r>
    </w:p>
    <w:p w14:paraId="2E2899BE" w14:textId="77777777" w:rsidR="004C32AF" w:rsidRDefault="004C32AF" w:rsidP="003A26B1">
      <w:pPr>
        <w:spacing w:after="0" w:line="240" w:lineRule="auto"/>
      </w:pPr>
    </w:p>
    <w:tbl>
      <w:tblPr>
        <w:tblW w:w="10800" w:type="dxa"/>
        <w:tblInd w:w="-10" w:type="dxa"/>
        <w:tblLook w:val="04A0" w:firstRow="1" w:lastRow="0" w:firstColumn="1" w:lastColumn="0" w:noHBand="0" w:noVBand="1"/>
      </w:tblPr>
      <w:tblGrid>
        <w:gridCol w:w="8010"/>
        <w:gridCol w:w="2790"/>
      </w:tblGrid>
      <w:tr w:rsidR="004C32AF" w:rsidRPr="004C32AF" w14:paraId="49CC2605" w14:textId="77777777" w:rsidTr="002C69CD">
        <w:trPr>
          <w:cantSplit/>
          <w:trHeight w:val="268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85FF9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Cultch Material</w:t>
            </w:r>
          </w:p>
        </w:tc>
        <w:tc>
          <w:tcPr>
            <w:tcW w:w="27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68D00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Tons</w:t>
            </w:r>
          </w:p>
        </w:tc>
      </w:tr>
      <w:tr w:rsidR="004C32AF" w:rsidRPr="004C32AF" w14:paraId="1D66C5B6" w14:textId="77777777" w:rsidTr="002C69CD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DB72AC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Oyster and/or clam shells – clean and obtained from Northern Gulf of Mexico locations*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AF6B0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6282B6C8" w14:textId="77777777" w:rsidTr="002C69CD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B8FB1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Limestone and/or other calcium carbonate rock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43218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0D3CA95D" w14:textId="77777777" w:rsidTr="002C69CD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AFE5B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Granite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CD1E1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56FF0C33" w14:textId="77777777" w:rsidTr="002C69CD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3A1BBD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Marble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472263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753890" w:rsidRPr="004C32AF" w14:paraId="7B72718A" w14:textId="77777777" w:rsidTr="00747BFC">
        <w:trPr>
          <w:cantSplit/>
          <w:trHeight w:val="600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A2E343" w14:textId="064D456C" w:rsidR="00753890" w:rsidRPr="004C32AF" w:rsidRDefault="00753890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oncrete</w:t>
            </w:r>
            <w:r w:rsidRPr="004C32AF">
              <w:rPr>
                <w:rFonts w:eastAsia="Times New Roman" w:cs="Times New Roman"/>
                <w:color w:val="000000"/>
                <w:szCs w:val="24"/>
              </w:rPr>
              <w:t>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F566B7" w14:textId="77777777" w:rsidR="00753890" w:rsidRPr="004C32AF" w:rsidRDefault="00753890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747BFC" w:rsidRPr="004C32AF" w14:paraId="6F25631C" w14:textId="77777777" w:rsidTr="00747BFC">
        <w:trPr>
          <w:cantSplit/>
          <w:trHeight w:val="600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3F15F" w14:textId="77777777" w:rsidR="00747BFC" w:rsidRPr="004C32AF" w:rsidRDefault="00747BFC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Other oyster cultch material - clean (free of debris, etc.)*** </w:t>
            </w:r>
          </w:p>
        </w:tc>
        <w:tc>
          <w:tcPr>
            <w:tcW w:w="2790" w:type="dxa"/>
            <w:vMerge w:val="restart"/>
            <w:tcBorders>
              <w:top w:val="single" w:sz="8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F921F" w14:textId="77777777" w:rsidR="00747BFC" w:rsidRPr="004C32AF" w:rsidRDefault="00747BFC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747BFC" w:rsidRPr="004C32AF" w14:paraId="74C73DFD" w14:textId="77777777" w:rsidTr="00BD6F28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00DBFE45" w14:textId="2DE9C43B" w:rsidR="00747BFC" w:rsidRPr="004C32AF" w:rsidRDefault="00747BFC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lastRenderedPageBreak/>
              <w:t>Material Description (as approved by LDWF, see above):</w:t>
            </w:r>
          </w:p>
        </w:tc>
        <w:tc>
          <w:tcPr>
            <w:tcW w:w="2790" w:type="dxa"/>
            <w:vMerge/>
            <w:tcBorders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14:paraId="12B64023" w14:textId="77777777" w:rsidR="00747BFC" w:rsidRPr="004C32AF" w:rsidRDefault="00747BFC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C32AF" w:rsidRPr="004C32AF" w14:paraId="0553422E" w14:textId="77777777" w:rsidTr="002C69CD">
        <w:trPr>
          <w:cantSplit/>
          <w:trHeight w:val="600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81DB0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OPTION 2 – BID TOTAL (All materials combined)</w:t>
            </w:r>
          </w:p>
        </w:tc>
        <w:tc>
          <w:tcPr>
            <w:tcW w:w="279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7ADCC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$</w:t>
            </w:r>
          </w:p>
        </w:tc>
      </w:tr>
      <w:tr w:rsidR="004C32AF" w:rsidRPr="004C32AF" w14:paraId="3CECD4D8" w14:textId="77777777" w:rsidTr="002C69CD">
        <w:trPr>
          <w:cantSplit/>
          <w:trHeight w:val="394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1E94BB" w14:textId="6D1045A8" w:rsidR="004C32AF" w:rsidRPr="00B13334" w:rsidRDefault="004C32AF" w:rsidP="00DB5F1A">
            <w:pPr>
              <w:spacing w:after="0" w:line="240" w:lineRule="auto"/>
              <w:jc w:val="center"/>
              <w:rPr>
                <w:rFonts w:eastAsia="Times New Roman" w:cs="Times New Roman"/>
                <w:bCs/>
                <w:color w:val="000000"/>
                <w:szCs w:val="24"/>
              </w:rPr>
            </w:pPr>
            <w:r w:rsidRPr="00B13334">
              <w:rPr>
                <w:rFonts w:eastAsia="Times New Roman" w:cs="Times New Roman"/>
                <w:bCs/>
                <w:color w:val="000000"/>
                <w:szCs w:val="24"/>
              </w:rPr>
              <w:t xml:space="preserve">OPTION 2 – Actual Cost per </w:t>
            </w:r>
            <w:r w:rsidR="00DB5F1A">
              <w:rPr>
                <w:rFonts w:eastAsia="Times New Roman" w:cs="Times New Roman"/>
                <w:bCs/>
                <w:color w:val="000000"/>
                <w:szCs w:val="24"/>
              </w:rPr>
              <w:t>1</w:t>
            </w:r>
            <w:r w:rsidRPr="00B13334">
              <w:rPr>
                <w:rFonts w:eastAsia="Times New Roman" w:cs="Times New Roman"/>
                <w:bCs/>
                <w:color w:val="000000"/>
                <w:szCs w:val="24"/>
              </w:rPr>
              <w:t xml:space="preserve"> ton of material</w:t>
            </w:r>
          </w:p>
        </w:tc>
        <w:tc>
          <w:tcPr>
            <w:tcW w:w="27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3CC8B6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$                                  /ton</w:t>
            </w:r>
          </w:p>
        </w:tc>
      </w:tr>
      <w:tr w:rsidR="004C32AF" w:rsidRPr="004C32AF" w14:paraId="05396E44" w14:textId="77777777" w:rsidTr="002C69CD">
        <w:trPr>
          <w:cantSplit/>
          <w:trHeight w:val="34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4AE3D6E" w14:textId="5D6CF62E" w:rsidR="004C32AF" w:rsidRPr="004C32AF" w:rsidRDefault="004C32AF" w:rsidP="00EC28A9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(BID TOTAL/</w:t>
            </w:r>
            <w:r w:rsidR="00EC28A9">
              <w:rPr>
                <w:rFonts w:eastAsia="Times New Roman" w:cs="Times New Roman"/>
                <w:color w:val="000000"/>
                <w:szCs w:val="24"/>
              </w:rPr>
              <w:t>35,000</w:t>
            </w: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 tons)</w:t>
            </w:r>
          </w:p>
        </w:tc>
        <w:tc>
          <w:tcPr>
            <w:tcW w:w="27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77926F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C32AF" w:rsidRPr="004C32AF" w14:paraId="51A3B9BD" w14:textId="77777777" w:rsidTr="002C69CD">
        <w:trPr>
          <w:cantSplit/>
          <w:trHeight w:val="403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747D430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ADJUSTED Tons of Material </w:t>
            </w:r>
          </w:p>
        </w:tc>
        <w:tc>
          <w:tcPr>
            <w:tcW w:w="27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3F2BA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3869D113" w14:textId="77777777" w:rsidTr="002C69CD">
        <w:trPr>
          <w:cantSplit/>
          <w:trHeight w:val="41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195E48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((tons of oyster shell x 1.1) + tons of non-shell material) </w:t>
            </w:r>
          </w:p>
        </w:tc>
        <w:tc>
          <w:tcPr>
            <w:tcW w:w="279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42A2BC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C32AF" w:rsidRPr="004C32AF" w14:paraId="7147FB86" w14:textId="77777777" w:rsidTr="002C69CD">
        <w:trPr>
          <w:cantSplit/>
          <w:trHeight w:val="376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E86AA61" w14:textId="16402FF2" w:rsidR="004C32AF" w:rsidRPr="004C32AF" w:rsidRDefault="004C32AF" w:rsidP="00DB5F1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**</w:t>
            </w: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OPTION 2</w:t>
            </w: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 – </w:t>
            </w:r>
            <w:r w:rsidRPr="00B13334">
              <w:rPr>
                <w:rFonts w:eastAsia="Times New Roman" w:cs="Times New Roman"/>
                <w:b/>
                <w:color w:val="000000"/>
                <w:szCs w:val="24"/>
              </w:rPr>
              <w:t xml:space="preserve">Adjusted cost per </w:t>
            </w:r>
            <w:r w:rsidR="00DB5F1A">
              <w:rPr>
                <w:rFonts w:eastAsia="Times New Roman" w:cs="Times New Roman"/>
                <w:b/>
                <w:color w:val="000000"/>
                <w:szCs w:val="24"/>
              </w:rPr>
              <w:t>1</w:t>
            </w:r>
            <w:r w:rsidRPr="00B13334">
              <w:rPr>
                <w:rFonts w:eastAsia="Times New Roman" w:cs="Times New Roman"/>
                <w:b/>
                <w:color w:val="000000"/>
                <w:szCs w:val="24"/>
              </w:rPr>
              <w:t xml:space="preserve"> ton of material</w:t>
            </w:r>
          </w:p>
        </w:tc>
        <w:tc>
          <w:tcPr>
            <w:tcW w:w="27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33B55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$                                  /ton</w:t>
            </w:r>
          </w:p>
        </w:tc>
      </w:tr>
      <w:tr w:rsidR="004C32AF" w:rsidRPr="004C32AF" w14:paraId="67303C6F" w14:textId="77777777" w:rsidTr="002C69CD">
        <w:trPr>
          <w:trHeight w:val="37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89471A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(BID TOTAL/ ADJUSTED Tons of Material)</w:t>
            </w:r>
          </w:p>
        </w:tc>
        <w:tc>
          <w:tcPr>
            <w:tcW w:w="279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79A15D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</w:tbl>
    <w:p w14:paraId="78F7601C" w14:textId="1012088B" w:rsidR="00CA1439" w:rsidRPr="00AA7524" w:rsidRDefault="00CA1439" w:rsidP="00CA1439">
      <w:pPr>
        <w:rPr>
          <w:rFonts w:cs="Times New Roman"/>
        </w:rPr>
      </w:pPr>
      <w:r w:rsidRPr="00AA7524">
        <w:rPr>
          <w:rFonts w:cs="Times New Roman"/>
        </w:rPr>
        <w:t>*</w:t>
      </w:r>
      <w:r w:rsidR="00E44E17">
        <w:rPr>
          <w:rFonts w:cs="Times New Roman"/>
        </w:rPr>
        <w:t>*</w:t>
      </w:r>
      <w:r w:rsidR="00ED4BA3" w:rsidRPr="00ED4BA3">
        <w:rPr>
          <w:rFonts w:cs="Times New Roman"/>
        </w:rPr>
        <w:t xml:space="preserve">Adjusted cost per ton of material is to weight oyster shell for award determination purposes ONLY </w:t>
      </w:r>
    </w:p>
    <w:p w14:paraId="568079EF" w14:textId="605C0E14" w:rsidR="004C32AF" w:rsidRDefault="006E0F78" w:rsidP="004C32AF">
      <w:pPr>
        <w:tabs>
          <w:tab w:val="left" w:pos="1110"/>
        </w:tabs>
      </w:pPr>
      <w:r>
        <w:rPr>
          <w:rFonts w:cs="Times New Roman"/>
          <w:b/>
          <w:u w:val="single"/>
        </w:rPr>
        <w:t>O</w:t>
      </w:r>
      <w:r w:rsidR="00D5083A" w:rsidRPr="00D5083A">
        <w:rPr>
          <w:rFonts w:cs="Times New Roman"/>
          <w:b/>
          <w:u w:val="single"/>
        </w:rPr>
        <w:t>ption 3</w:t>
      </w:r>
      <w:r w:rsidR="00D5083A" w:rsidRPr="00D5083A">
        <w:rPr>
          <w:rFonts w:cs="Times New Roman"/>
        </w:rPr>
        <w:t xml:space="preserve">: </w:t>
      </w:r>
      <w:r w:rsidR="00232182">
        <w:rPr>
          <w:rFonts w:cs="Times New Roman"/>
        </w:rPr>
        <w:t>C</w:t>
      </w:r>
      <w:r w:rsidR="00D5083A" w:rsidRPr="00D5083A">
        <w:rPr>
          <w:rFonts w:cs="Times New Roman"/>
        </w:rPr>
        <w:t xml:space="preserve">lean crushed limestone (or other calcium carbonate rock), granite, marble, or </w:t>
      </w:r>
      <w:r w:rsidR="003547AD" w:rsidRPr="00D5083A">
        <w:rPr>
          <w:rFonts w:cs="Times New Roman"/>
        </w:rPr>
        <w:t xml:space="preserve">other </w:t>
      </w:r>
      <w:r w:rsidR="003547AD">
        <w:rPr>
          <w:rFonts w:cs="Times New Roman"/>
        </w:rPr>
        <w:t>oyster</w:t>
      </w:r>
      <w:r w:rsidR="003547AD" w:rsidRPr="00D5083A">
        <w:rPr>
          <w:rFonts w:cs="Times New Roman"/>
        </w:rPr>
        <w:t xml:space="preserve"> cultch material</w:t>
      </w:r>
      <w:r w:rsidR="00E2367E">
        <w:rPr>
          <w:rFonts w:cs="Times New Roman"/>
        </w:rPr>
        <w:t>, separately or in combination,</w:t>
      </w:r>
      <w:r w:rsidR="00323896">
        <w:rPr>
          <w:rFonts w:cs="Times New Roman"/>
        </w:rPr>
        <w:t xml:space="preserve"> </w:t>
      </w:r>
      <w:r w:rsidR="00232182">
        <w:rPr>
          <w:rFonts w:cs="Times New Roman"/>
        </w:rPr>
        <w:t xml:space="preserve">totaling </w:t>
      </w:r>
      <w:r w:rsidR="009D64D7">
        <w:rPr>
          <w:rFonts w:cs="Times New Roman"/>
          <w:u w:val="single"/>
        </w:rPr>
        <w:t>35,000</w:t>
      </w:r>
      <w:r w:rsidR="00232182">
        <w:rPr>
          <w:rFonts w:cs="Times New Roman"/>
        </w:rPr>
        <w:t xml:space="preserve"> </w:t>
      </w:r>
      <w:r w:rsidR="00110947">
        <w:rPr>
          <w:rFonts w:cs="Times New Roman"/>
        </w:rPr>
        <w:t>tons</w:t>
      </w:r>
      <w:r w:rsidR="00232182">
        <w:rPr>
          <w:rFonts w:cs="Times New Roman"/>
        </w:rPr>
        <w:t xml:space="preserve"> of material</w:t>
      </w:r>
      <w:r w:rsidR="003547AD" w:rsidRPr="00D5083A">
        <w:rPr>
          <w:rFonts w:cs="Times New Roman"/>
        </w:rPr>
        <w:t xml:space="preserve">.  </w:t>
      </w:r>
      <w:r w:rsidR="003547AD" w:rsidRPr="003C2C4E">
        <w:rPr>
          <w:rFonts w:cs="Times New Roman"/>
        </w:rPr>
        <w:t>Oyster cultch material other than limestone, granite</w:t>
      </w:r>
      <w:r w:rsidR="00261E1B" w:rsidRPr="003C2C4E">
        <w:rPr>
          <w:rFonts w:cs="Times New Roman"/>
        </w:rPr>
        <w:t>, marble</w:t>
      </w:r>
      <w:r w:rsidR="009D64D7">
        <w:rPr>
          <w:rFonts w:cs="Times New Roman"/>
        </w:rPr>
        <w:t>, or concrete</w:t>
      </w:r>
      <w:r w:rsidR="003547AD" w:rsidRPr="003C2C4E">
        <w:rPr>
          <w:rFonts w:cs="Times New Roman"/>
        </w:rPr>
        <w:t xml:space="preserve"> may be used only with prior approval by LDWF. </w:t>
      </w:r>
      <w:r w:rsidR="003547AD">
        <w:rPr>
          <w:rFonts w:cs="Times New Roman"/>
        </w:rPr>
        <w:t xml:space="preserve">A description of the </w:t>
      </w:r>
      <w:r w:rsidR="003547AD" w:rsidRPr="003C2C4E">
        <w:rPr>
          <w:rFonts w:cs="Times New Roman"/>
        </w:rPr>
        <w:t xml:space="preserve">material must be submitted to the LDWF bid contact at least </w:t>
      </w:r>
      <w:proofErr w:type="gramStart"/>
      <w:r w:rsidR="00225197">
        <w:rPr>
          <w:rFonts w:cs="Times New Roman"/>
        </w:rPr>
        <w:t>3</w:t>
      </w:r>
      <w:proofErr w:type="gramEnd"/>
      <w:r w:rsidR="003116B1">
        <w:rPr>
          <w:rFonts w:cs="Times New Roman"/>
        </w:rPr>
        <w:t xml:space="preserve"> </w:t>
      </w:r>
      <w:r w:rsidR="003547AD" w:rsidRPr="003C2C4E">
        <w:rPr>
          <w:rFonts w:cs="Times New Roman"/>
        </w:rPr>
        <w:t xml:space="preserve">business days before the bid opening date for </w:t>
      </w:r>
      <w:r w:rsidR="003547AD">
        <w:rPr>
          <w:rFonts w:cs="Times New Roman"/>
        </w:rPr>
        <w:t>determination of suitability</w:t>
      </w:r>
      <w:r w:rsidR="003547AD" w:rsidRPr="003C2C4E">
        <w:rPr>
          <w:rFonts w:cs="Times New Roman"/>
        </w:rPr>
        <w:t>.</w:t>
      </w:r>
      <w:r w:rsidR="003547AD">
        <w:rPr>
          <w:rFonts w:cs="Times New Roman"/>
        </w:rPr>
        <w:t xml:space="preserve"> Material </w:t>
      </w:r>
      <w:r w:rsidR="003547AD">
        <w:t xml:space="preserve">measuring less than </w:t>
      </w:r>
      <w:r w:rsidR="00225197">
        <w:t>2”</w:t>
      </w:r>
      <w:r w:rsidR="003547AD">
        <w:t xml:space="preserve"> along its shortest axis or more than </w:t>
      </w:r>
      <w:r w:rsidR="00225197">
        <w:t>4”</w:t>
      </w:r>
      <w:r w:rsidR="003547AD">
        <w:t>along its longest axis is tolerable as long as the total amount of such material does not</w:t>
      </w:r>
      <w:r w:rsidR="00225197">
        <w:t xml:space="preserve"> </w:t>
      </w:r>
      <w:r w:rsidR="003547AD">
        <w:t>e</w:t>
      </w:r>
      <w:r w:rsidR="004C32AF">
        <w:t xml:space="preserve">xceed </w:t>
      </w:r>
      <w:r w:rsidR="00225197">
        <w:t>5%</w:t>
      </w:r>
      <w:r w:rsidR="004C32AF">
        <w:t xml:space="preserve"> by volume.</w:t>
      </w:r>
    </w:p>
    <w:tbl>
      <w:tblPr>
        <w:tblW w:w="10800" w:type="dxa"/>
        <w:tblInd w:w="-10" w:type="dxa"/>
        <w:tblLook w:val="04A0" w:firstRow="1" w:lastRow="0" w:firstColumn="1" w:lastColumn="0" w:noHBand="0" w:noVBand="1"/>
      </w:tblPr>
      <w:tblGrid>
        <w:gridCol w:w="8010"/>
        <w:gridCol w:w="2790"/>
      </w:tblGrid>
      <w:tr w:rsidR="004C32AF" w:rsidRPr="004C32AF" w14:paraId="08E65696" w14:textId="77777777" w:rsidTr="002C69CD">
        <w:trPr>
          <w:trHeight w:val="400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CF204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Cultch Material</w:t>
            </w:r>
          </w:p>
        </w:tc>
        <w:tc>
          <w:tcPr>
            <w:tcW w:w="27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4D774A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Tons</w:t>
            </w:r>
          </w:p>
        </w:tc>
      </w:tr>
      <w:tr w:rsidR="004C32AF" w:rsidRPr="004C32AF" w14:paraId="57193C16" w14:textId="77777777" w:rsidTr="002C69CD">
        <w:trPr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945FFC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Limestone and/or other calcium carbonate rock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2EF75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7BB438A4" w14:textId="77777777" w:rsidTr="002C69CD">
        <w:trPr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2F6FF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Granite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AA121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47F65BAF" w14:textId="77777777" w:rsidTr="002C69CD">
        <w:trPr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EDDA9F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Marble 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8E717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753890" w:rsidRPr="004C32AF" w14:paraId="30D3794D" w14:textId="77777777" w:rsidTr="002C69CD">
        <w:trPr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3C90E4" w14:textId="545214B0" w:rsidR="00753890" w:rsidRPr="004C32AF" w:rsidRDefault="00753890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oncrete</w:t>
            </w:r>
            <w:r w:rsidRPr="004C32AF">
              <w:rPr>
                <w:rFonts w:eastAsia="Times New Roman" w:cs="Times New Roman"/>
                <w:color w:val="000000"/>
                <w:szCs w:val="24"/>
              </w:rPr>
              <w:t>- clean (free of debris, etc.) crushe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8F2D8F" w14:textId="77777777" w:rsidR="00753890" w:rsidRPr="004C32AF" w:rsidRDefault="00753890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C32AF" w:rsidRPr="004C32AF" w14:paraId="120AC61C" w14:textId="77777777" w:rsidTr="002C69CD">
        <w:trPr>
          <w:cantSplit/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82C01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Other oyster cultch material - clean (free of debris, etc.)*** </w:t>
            </w:r>
          </w:p>
        </w:tc>
        <w:tc>
          <w:tcPr>
            <w:tcW w:w="279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2CFDA1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4C32AF" w:rsidRPr="004C32AF" w14:paraId="79F71D29" w14:textId="77777777" w:rsidTr="002C69CD">
        <w:trPr>
          <w:trHeight w:val="600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ED1A0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Material Description (as approved by LDWF, see above):</w:t>
            </w:r>
          </w:p>
        </w:tc>
        <w:tc>
          <w:tcPr>
            <w:tcW w:w="279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A9CBC78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C32AF" w:rsidRPr="004C32AF" w14:paraId="50A19F15" w14:textId="77777777" w:rsidTr="002C69CD">
        <w:trPr>
          <w:trHeight w:val="600"/>
        </w:trPr>
        <w:tc>
          <w:tcPr>
            <w:tcW w:w="8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6985F" w14:textId="77777777" w:rsidR="004C32AF" w:rsidRPr="004C32AF" w:rsidRDefault="004C32AF" w:rsidP="004C32AF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  <w:t xml:space="preserve">OPTION 3 – </w:t>
            </w:r>
            <w:r w:rsidRPr="00B13334">
              <w:rPr>
                <w:rFonts w:eastAsia="Times New Roman" w:cs="Times New Roman"/>
                <w:b/>
                <w:color w:val="000000"/>
                <w:szCs w:val="24"/>
              </w:rPr>
              <w:t>BID TOTAL</w:t>
            </w:r>
            <w:r w:rsidRPr="004C32AF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02C56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$</w:t>
            </w:r>
          </w:p>
        </w:tc>
      </w:tr>
      <w:tr w:rsidR="004C32AF" w:rsidRPr="004C32AF" w14:paraId="51CC8AA6" w14:textId="77777777" w:rsidTr="002C69CD">
        <w:trPr>
          <w:trHeight w:val="439"/>
        </w:trPr>
        <w:tc>
          <w:tcPr>
            <w:tcW w:w="80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60B92D" w14:textId="6A32F918" w:rsidR="004C32AF" w:rsidRPr="004C32AF" w:rsidRDefault="004C32AF" w:rsidP="00DB5F1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  <w:t>OPTION 3</w:t>
            </w: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– Cost per </w:t>
            </w:r>
            <w:r w:rsidR="00DB5F1A">
              <w:rPr>
                <w:rFonts w:eastAsia="Times New Roman" w:cs="Times New Roman"/>
                <w:b/>
                <w:bCs/>
                <w:color w:val="000000"/>
                <w:szCs w:val="24"/>
              </w:rPr>
              <w:t>1</w:t>
            </w:r>
            <w:bookmarkStart w:id="0" w:name="_GoBack"/>
            <w:bookmarkEnd w:id="0"/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Ton of Material </w:t>
            </w:r>
          </w:p>
        </w:tc>
        <w:tc>
          <w:tcPr>
            <w:tcW w:w="27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ACD74E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color w:val="000000"/>
                <w:szCs w:val="24"/>
              </w:rPr>
              <w:t>$                                 /ton</w:t>
            </w:r>
          </w:p>
        </w:tc>
      </w:tr>
      <w:tr w:rsidR="004C32AF" w:rsidRPr="004C32AF" w14:paraId="00C7B5B4" w14:textId="77777777" w:rsidTr="002C69CD">
        <w:trPr>
          <w:trHeight w:val="340"/>
        </w:trPr>
        <w:tc>
          <w:tcPr>
            <w:tcW w:w="80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EFEECD" w14:textId="40500EB7" w:rsidR="004C32AF" w:rsidRPr="004C32AF" w:rsidRDefault="004C32AF" w:rsidP="009D64D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>(BID TOTAL/</w:t>
            </w:r>
            <w:r w:rsidR="009D64D7">
              <w:rPr>
                <w:rFonts w:eastAsia="Times New Roman" w:cs="Times New Roman"/>
                <w:b/>
                <w:bCs/>
                <w:color w:val="000000"/>
                <w:szCs w:val="24"/>
              </w:rPr>
              <w:t>35,000</w:t>
            </w:r>
            <w:r w:rsidRPr="004C32AF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tons) </w:t>
            </w:r>
          </w:p>
        </w:tc>
        <w:tc>
          <w:tcPr>
            <w:tcW w:w="279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A908E9" w14:textId="77777777" w:rsidR="004C32AF" w:rsidRPr="004C32AF" w:rsidRDefault="004C32AF" w:rsidP="004C32AF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</w:tbl>
    <w:p w14:paraId="3643C0C9" w14:textId="77777777" w:rsidR="00CB1F5C" w:rsidRPr="00412757" w:rsidRDefault="00CB1F5C" w:rsidP="007D04A4">
      <w:pPr>
        <w:spacing w:after="0" w:line="240" w:lineRule="auto"/>
        <w:rPr>
          <w:rFonts w:cs="Times New Roman"/>
        </w:rPr>
      </w:pPr>
    </w:p>
    <w:p w14:paraId="0D895B69" w14:textId="2ADBCE76" w:rsidR="00BA40CD" w:rsidRPr="007826CE" w:rsidRDefault="00686E66" w:rsidP="00000DB2">
      <w:pPr>
        <w:pStyle w:val="Heading1"/>
        <w:spacing w:line="240" w:lineRule="auto"/>
        <w:ind w:left="0"/>
        <w:rPr>
          <w:caps/>
          <w:u w:val="double"/>
        </w:rPr>
      </w:pPr>
      <w:r w:rsidRPr="00943BFA">
        <w:rPr>
          <w:caps/>
          <w:u w:val="double"/>
        </w:rPr>
        <w:t>*</w:t>
      </w:r>
      <w:r w:rsidR="00BA40CD" w:rsidRPr="00943BFA">
        <w:rPr>
          <w:caps/>
          <w:u w:val="double"/>
        </w:rPr>
        <w:t>Failure to deliver the amount of oyster</w:t>
      </w:r>
      <w:r w:rsidR="00747BFC">
        <w:rPr>
          <w:caps/>
          <w:u w:val="double"/>
        </w:rPr>
        <w:t xml:space="preserve"> and/or Clam </w:t>
      </w:r>
      <w:r w:rsidR="00BA40CD" w:rsidRPr="00943BFA">
        <w:rPr>
          <w:caps/>
          <w:u w:val="double"/>
        </w:rPr>
        <w:t xml:space="preserve">shell bid </w:t>
      </w:r>
      <w:r w:rsidR="00747BFC">
        <w:rPr>
          <w:caps/>
          <w:u w:val="double"/>
        </w:rPr>
        <w:t xml:space="preserve">stated in bid option </w:t>
      </w:r>
      <w:r w:rsidR="00BA40CD" w:rsidRPr="00943BFA">
        <w:rPr>
          <w:caps/>
          <w:u w:val="double"/>
        </w:rPr>
        <w:t>will constitute a default and may cause cancellation of the contract.</w:t>
      </w:r>
    </w:p>
    <w:p w14:paraId="7F2C080E" w14:textId="77777777" w:rsidR="00582C9D" w:rsidRDefault="00582C9D" w:rsidP="00000DB2">
      <w:pPr>
        <w:spacing w:after="0" w:line="240" w:lineRule="auto"/>
        <w:rPr>
          <w:rFonts w:cs="Times New Roman"/>
        </w:rPr>
      </w:pPr>
    </w:p>
    <w:p w14:paraId="711AF76A" w14:textId="16380BDE" w:rsidR="00582C9D" w:rsidRPr="00AA7524" w:rsidRDefault="00582C9D" w:rsidP="00000DB2">
      <w:pPr>
        <w:spacing w:after="0" w:line="240" w:lineRule="auto"/>
        <w:rPr>
          <w:rFonts w:cs="Times New Roman"/>
        </w:rPr>
      </w:pPr>
      <w:r w:rsidRPr="00AA7524">
        <w:rPr>
          <w:rFonts w:cs="Times New Roman"/>
        </w:rPr>
        <w:t>*</w:t>
      </w:r>
      <w:r>
        <w:rPr>
          <w:rFonts w:cs="Times New Roman"/>
        </w:rPr>
        <w:t>*</w:t>
      </w:r>
      <w:r w:rsidRPr="00ED4BA3">
        <w:rPr>
          <w:rFonts w:cs="Times New Roman"/>
        </w:rPr>
        <w:t xml:space="preserve">Adjusted cost per ton of material is to weight oyster shell for award determination purposes ONLY </w:t>
      </w:r>
    </w:p>
    <w:p w14:paraId="6C08A8F9" w14:textId="77777777" w:rsidR="006C56E5" w:rsidRDefault="006C56E5" w:rsidP="00000DB2">
      <w:pPr>
        <w:spacing w:after="0" w:line="240" w:lineRule="auto"/>
      </w:pPr>
    </w:p>
    <w:p w14:paraId="69847C7C" w14:textId="4AEC731B" w:rsidR="00174586" w:rsidRDefault="00686E66" w:rsidP="00000DB2">
      <w:pPr>
        <w:spacing w:after="0" w:line="240" w:lineRule="auto"/>
      </w:pPr>
      <w:r>
        <w:t>*</w:t>
      </w:r>
      <w:r w:rsidR="003F7B8D">
        <w:t>*</w:t>
      </w:r>
      <w:r w:rsidR="00D46EF2">
        <w:t>*</w:t>
      </w:r>
      <w:r w:rsidR="003F7B8D">
        <w:t>Acceptability of substitute cultch material to be determined by LDWF</w:t>
      </w:r>
      <w:r w:rsidR="00A64E85">
        <w:t xml:space="preserve"> prior to bid award.</w:t>
      </w:r>
    </w:p>
    <w:sectPr w:rsidR="00174586" w:rsidSect="002515B6">
      <w:footerReference w:type="default" r:id="rId8"/>
      <w:headerReference w:type="first" r:id="rId9"/>
      <w:pgSz w:w="12240" w:h="15840"/>
      <w:pgMar w:top="720" w:right="720" w:bottom="720" w:left="720" w:header="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C72D0" w14:textId="77777777" w:rsidR="00283D62" w:rsidRDefault="00283D62" w:rsidP="00CB1F5C">
      <w:pPr>
        <w:spacing w:after="0" w:line="240" w:lineRule="auto"/>
      </w:pPr>
      <w:r>
        <w:separator/>
      </w:r>
    </w:p>
  </w:endnote>
  <w:endnote w:type="continuationSeparator" w:id="0">
    <w:p w14:paraId="43ECC6E6" w14:textId="77777777" w:rsidR="00283D62" w:rsidRDefault="00283D62" w:rsidP="00CB1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271341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277535F" w14:textId="5E45B54C" w:rsidR="00165C15" w:rsidRDefault="00165C15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B5F1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B5F1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68BD229" w14:textId="20F56D85" w:rsidR="00CB1F5C" w:rsidRDefault="00CB1F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93F0E8" w14:textId="77777777" w:rsidR="00283D62" w:rsidRDefault="00283D62" w:rsidP="00CB1F5C">
      <w:pPr>
        <w:spacing w:after="0" w:line="240" w:lineRule="auto"/>
      </w:pPr>
      <w:r>
        <w:separator/>
      </w:r>
    </w:p>
  </w:footnote>
  <w:footnote w:type="continuationSeparator" w:id="0">
    <w:p w14:paraId="425264AC" w14:textId="77777777" w:rsidR="00283D62" w:rsidRDefault="00283D62" w:rsidP="00CB1F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0A1D0" w14:textId="14135192" w:rsidR="00225197" w:rsidRDefault="00225197" w:rsidP="00225197">
    <w:pPr>
      <w:pStyle w:val="Header"/>
      <w:rPr>
        <w:b/>
      </w:rPr>
    </w:pPr>
    <w:r w:rsidRPr="00225197">
      <w:rPr>
        <w:b/>
      </w:rPr>
      <w:t xml:space="preserve"> </w:t>
    </w:r>
  </w:p>
  <w:p w14:paraId="70321375" w14:textId="5096AA3D" w:rsidR="00225197" w:rsidRPr="00A5136E" w:rsidRDefault="00225197" w:rsidP="00225197">
    <w:pPr>
      <w:pStyle w:val="Header"/>
      <w:rPr>
        <w:b/>
      </w:rPr>
    </w:pPr>
    <w:r>
      <w:rPr>
        <w:b/>
      </w:rPr>
      <w:t>Attachment C</w:t>
    </w:r>
    <w:r w:rsidR="00DB5F1A">
      <w:rPr>
        <w:b/>
      </w:rPr>
      <w:t>-</w:t>
    </w:r>
    <w:r w:rsidRPr="00A5136E">
      <w:rPr>
        <w:b/>
      </w:rPr>
      <w:t xml:space="preserve"> </w:t>
    </w:r>
  </w:p>
  <w:p w14:paraId="4C2170FB" w14:textId="4CD1DDA4" w:rsidR="00225197" w:rsidRPr="005846F7" w:rsidRDefault="00225197" w:rsidP="00225197">
    <w:pPr>
      <w:pStyle w:val="Header"/>
      <w:rPr>
        <w:b/>
      </w:rPr>
    </w:pPr>
    <w:r w:rsidRPr="005846F7">
      <w:rPr>
        <w:b/>
      </w:rPr>
      <w:t>Price Sheet</w:t>
    </w:r>
  </w:p>
  <w:p w14:paraId="39F8223A" w14:textId="4529DCD0" w:rsidR="00225197" w:rsidRPr="00A5136E" w:rsidRDefault="00225197" w:rsidP="00225197">
    <w:pPr>
      <w:pStyle w:val="Header"/>
      <w:rPr>
        <w:b/>
      </w:rPr>
    </w:pPr>
    <w:proofErr w:type="spellStart"/>
    <w:r w:rsidRPr="005846F7">
      <w:rPr>
        <w:b/>
      </w:rPr>
      <w:t>RFx</w:t>
    </w:r>
    <w:proofErr w:type="spellEnd"/>
    <w:r w:rsidRPr="005846F7">
      <w:rPr>
        <w:b/>
      </w:rPr>
      <w:t xml:space="preserve"> 300002</w:t>
    </w:r>
    <w:r w:rsidR="005846F7" w:rsidRPr="005846F7">
      <w:rPr>
        <w:b/>
      </w:rPr>
      <w:t>2386</w:t>
    </w:r>
  </w:p>
  <w:p w14:paraId="386DCF87" w14:textId="1FC1FDCB" w:rsidR="002515B6" w:rsidRDefault="002515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F2631"/>
    <w:multiLevelType w:val="hybridMultilevel"/>
    <w:tmpl w:val="2640DF78"/>
    <w:lvl w:ilvl="0" w:tplc="B2DAD954">
      <w:start w:val="1"/>
      <w:numFmt w:val="decimal"/>
      <w:lvlText w:val="%1."/>
      <w:lvlJc w:val="left"/>
      <w:pPr>
        <w:ind w:left="10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3" w:hanging="360"/>
      </w:pPr>
    </w:lvl>
    <w:lvl w:ilvl="2" w:tplc="0409001B" w:tentative="1">
      <w:start w:val="1"/>
      <w:numFmt w:val="lowerRoman"/>
      <w:lvlText w:val="%3."/>
      <w:lvlJc w:val="right"/>
      <w:pPr>
        <w:ind w:left="2523" w:hanging="180"/>
      </w:pPr>
    </w:lvl>
    <w:lvl w:ilvl="3" w:tplc="0409000F" w:tentative="1">
      <w:start w:val="1"/>
      <w:numFmt w:val="decimal"/>
      <w:lvlText w:val="%4."/>
      <w:lvlJc w:val="left"/>
      <w:pPr>
        <w:ind w:left="3243" w:hanging="360"/>
      </w:pPr>
    </w:lvl>
    <w:lvl w:ilvl="4" w:tplc="04090019" w:tentative="1">
      <w:start w:val="1"/>
      <w:numFmt w:val="lowerLetter"/>
      <w:lvlText w:val="%5."/>
      <w:lvlJc w:val="left"/>
      <w:pPr>
        <w:ind w:left="3963" w:hanging="360"/>
      </w:pPr>
    </w:lvl>
    <w:lvl w:ilvl="5" w:tplc="0409001B" w:tentative="1">
      <w:start w:val="1"/>
      <w:numFmt w:val="lowerRoman"/>
      <w:lvlText w:val="%6."/>
      <w:lvlJc w:val="right"/>
      <w:pPr>
        <w:ind w:left="4683" w:hanging="180"/>
      </w:pPr>
    </w:lvl>
    <w:lvl w:ilvl="6" w:tplc="0409000F" w:tentative="1">
      <w:start w:val="1"/>
      <w:numFmt w:val="decimal"/>
      <w:lvlText w:val="%7."/>
      <w:lvlJc w:val="left"/>
      <w:pPr>
        <w:ind w:left="5403" w:hanging="360"/>
      </w:pPr>
    </w:lvl>
    <w:lvl w:ilvl="7" w:tplc="04090019" w:tentative="1">
      <w:start w:val="1"/>
      <w:numFmt w:val="lowerLetter"/>
      <w:lvlText w:val="%8."/>
      <w:lvlJc w:val="left"/>
      <w:pPr>
        <w:ind w:left="6123" w:hanging="360"/>
      </w:pPr>
    </w:lvl>
    <w:lvl w:ilvl="8" w:tplc="0409001B" w:tentative="1">
      <w:start w:val="1"/>
      <w:numFmt w:val="lowerRoman"/>
      <w:lvlText w:val="%9."/>
      <w:lvlJc w:val="right"/>
      <w:pPr>
        <w:ind w:left="68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7A0MTI2MTU3sDRU0lEKTi0uzszPAymwrAUAeLsIpSwAAAA="/>
  </w:docVars>
  <w:rsids>
    <w:rsidRoot w:val="009C439F"/>
    <w:rsid w:val="00000DB2"/>
    <w:rsid w:val="00020DF9"/>
    <w:rsid w:val="00026B65"/>
    <w:rsid w:val="00026D76"/>
    <w:rsid w:val="0006407F"/>
    <w:rsid w:val="00091EE4"/>
    <w:rsid w:val="000B7E47"/>
    <w:rsid w:val="000B7FD4"/>
    <w:rsid w:val="000C109F"/>
    <w:rsid w:val="000D0854"/>
    <w:rsid w:val="000E4538"/>
    <w:rsid w:val="000F18E9"/>
    <w:rsid w:val="00103EA9"/>
    <w:rsid w:val="00110947"/>
    <w:rsid w:val="00114452"/>
    <w:rsid w:val="00125033"/>
    <w:rsid w:val="00131B34"/>
    <w:rsid w:val="001321B8"/>
    <w:rsid w:val="00132F7A"/>
    <w:rsid w:val="00161949"/>
    <w:rsid w:val="00165C15"/>
    <w:rsid w:val="00166AD3"/>
    <w:rsid w:val="00174586"/>
    <w:rsid w:val="001A0CD0"/>
    <w:rsid w:val="001B31A2"/>
    <w:rsid w:val="001C085C"/>
    <w:rsid w:val="001D46F3"/>
    <w:rsid w:val="001D7B6D"/>
    <w:rsid w:val="001E63EE"/>
    <w:rsid w:val="00225197"/>
    <w:rsid w:val="00231A54"/>
    <w:rsid w:val="00232182"/>
    <w:rsid w:val="002515B6"/>
    <w:rsid w:val="002552D9"/>
    <w:rsid w:val="002575DB"/>
    <w:rsid w:val="00261E1B"/>
    <w:rsid w:val="00266E63"/>
    <w:rsid w:val="00274E85"/>
    <w:rsid w:val="00274E8D"/>
    <w:rsid w:val="00275FCA"/>
    <w:rsid w:val="00283D62"/>
    <w:rsid w:val="002A748F"/>
    <w:rsid w:val="002B5D4C"/>
    <w:rsid w:val="002C602D"/>
    <w:rsid w:val="002C64E7"/>
    <w:rsid w:val="002C69CD"/>
    <w:rsid w:val="002D396A"/>
    <w:rsid w:val="002D4931"/>
    <w:rsid w:val="002D70D5"/>
    <w:rsid w:val="002F044D"/>
    <w:rsid w:val="003116B1"/>
    <w:rsid w:val="0031495F"/>
    <w:rsid w:val="00315188"/>
    <w:rsid w:val="00323896"/>
    <w:rsid w:val="00334A85"/>
    <w:rsid w:val="00342F02"/>
    <w:rsid w:val="003547AD"/>
    <w:rsid w:val="00375DD5"/>
    <w:rsid w:val="00390E9D"/>
    <w:rsid w:val="003A22BE"/>
    <w:rsid w:val="003A2584"/>
    <w:rsid w:val="003A26B1"/>
    <w:rsid w:val="003A536A"/>
    <w:rsid w:val="003C2C4E"/>
    <w:rsid w:val="003D1247"/>
    <w:rsid w:val="003D1A2B"/>
    <w:rsid w:val="003D6D07"/>
    <w:rsid w:val="003D74A8"/>
    <w:rsid w:val="003E5B37"/>
    <w:rsid w:val="003F7882"/>
    <w:rsid w:val="003F7B8D"/>
    <w:rsid w:val="00411D3F"/>
    <w:rsid w:val="00412757"/>
    <w:rsid w:val="004336D0"/>
    <w:rsid w:val="00434E44"/>
    <w:rsid w:val="00452FE3"/>
    <w:rsid w:val="004557BF"/>
    <w:rsid w:val="00462B96"/>
    <w:rsid w:val="00463E9E"/>
    <w:rsid w:val="00480C14"/>
    <w:rsid w:val="00485CBE"/>
    <w:rsid w:val="004A5B8A"/>
    <w:rsid w:val="004A6BF6"/>
    <w:rsid w:val="004B61B0"/>
    <w:rsid w:val="004B6A01"/>
    <w:rsid w:val="004C32AF"/>
    <w:rsid w:val="004D33C9"/>
    <w:rsid w:val="004D6291"/>
    <w:rsid w:val="004D7EC8"/>
    <w:rsid w:val="004E2476"/>
    <w:rsid w:val="004F210D"/>
    <w:rsid w:val="00503289"/>
    <w:rsid w:val="00506EE5"/>
    <w:rsid w:val="0052015B"/>
    <w:rsid w:val="00527942"/>
    <w:rsid w:val="00530ACF"/>
    <w:rsid w:val="00537792"/>
    <w:rsid w:val="005423D2"/>
    <w:rsid w:val="00564C3C"/>
    <w:rsid w:val="005816F9"/>
    <w:rsid w:val="00582C9D"/>
    <w:rsid w:val="005846F7"/>
    <w:rsid w:val="00596AA8"/>
    <w:rsid w:val="005A50F9"/>
    <w:rsid w:val="005A6814"/>
    <w:rsid w:val="005B22D1"/>
    <w:rsid w:val="005C77A0"/>
    <w:rsid w:val="005C78B1"/>
    <w:rsid w:val="005D3E5D"/>
    <w:rsid w:val="005D5C77"/>
    <w:rsid w:val="005D5F2B"/>
    <w:rsid w:val="005D7752"/>
    <w:rsid w:val="005E2A85"/>
    <w:rsid w:val="005E7649"/>
    <w:rsid w:val="005F3082"/>
    <w:rsid w:val="005F3516"/>
    <w:rsid w:val="00600705"/>
    <w:rsid w:val="00601202"/>
    <w:rsid w:val="006053E4"/>
    <w:rsid w:val="00613002"/>
    <w:rsid w:val="00614EDD"/>
    <w:rsid w:val="00627C5E"/>
    <w:rsid w:val="00633537"/>
    <w:rsid w:val="006415EA"/>
    <w:rsid w:val="00655A49"/>
    <w:rsid w:val="006757ED"/>
    <w:rsid w:val="00682462"/>
    <w:rsid w:val="00683E84"/>
    <w:rsid w:val="0068696E"/>
    <w:rsid w:val="00686E66"/>
    <w:rsid w:val="006C0E96"/>
    <w:rsid w:val="006C56E5"/>
    <w:rsid w:val="006D4384"/>
    <w:rsid w:val="006D5CB3"/>
    <w:rsid w:val="006E0F78"/>
    <w:rsid w:val="006F29BA"/>
    <w:rsid w:val="006F42E0"/>
    <w:rsid w:val="0070759A"/>
    <w:rsid w:val="0072784E"/>
    <w:rsid w:val="00735C0D"/>
    <w:rsid w:val="00747BFC"/>
    <w:rsid w:val="007512BF"/>
    <w:rsid w:val="00751640"/>
    <w:rsid w:val="00753890"/>
    <w:rsid w:val="0076072D"/>
    <w:rsid w:val="007659E6"/>
    <w:rsid w:val="00776827"/>
    <w:rsid w:val="0078258F"/>
    <w:rsid w:val="007826CE"/>
    <w:rsid w:val="00794D4D"/>
    <w:rsid w:val="0079764F"/>
    <w:rsid w:val="007B148C"/>
    <w:rsid w:val="007C04D3"/>
    <w:rsid w:val="007D04A4"/>
    <w:rsid w:val="007E2C8C"/>
    <w:rsid w:val="007F5A83"/>
    <w:rsid w:val="00802ED0"/>
    <w:rsid w:val="00805965"/>
    <w:rsid w:val="00821ED8"/>
    <w:rsid w:val="008240ED"/>
    <w:rsid w:val="00840824"/>
    <w:rsid w:val="008409D7"/>
    <w:rsid w:val="00853AD6"/>
    <w:rsid w:val="00855E25"/>
    <w:rsid w:val="00860478"/>
    <w:rsid w:val="00871766"/>
    <w:rsid w:val="008730E7"/>
    <w:rsid w:val="00875135"/>
    <w:rsid w:val="00882471"/>
    <w:rsid w:val="008928CD"/>
    <w:rsid w:val="008933E9"/>
    <w:rsid w:val="0089533E"/>
    <w:rsid w:val="008A1F1E"/>
    <w:rsid w:val="008A2BEA"/>
    <w:rsid w:val="008A4800"/>
    <w:rsid w:val="008C0EBA"/>
    <w:rsid w:val="008D4D00"/>
    <w:rsid w:val="008D60DB"/>
    <w:rsid w:val="008E0209"/>
    <w:rsid w:val="008F304B"/>
    <w:rsid w:val="00910129"/>
    <w:rsid w:val="009278E6"/>
    <w:rsid w:val="00943BFA"/>
    <w:rsid w:val="0094794F"/>
    <w:rsid w:val="00952809"/>
    <w:rsid w:val="00956DF9"/>
    <w:rsid w:val="00971A7D"/>
    <w:rsid w:val="00980676"/>
    <w:rsid w:val="0099255F"/>
    <w:rsid w:val="009A3C12"/>
    <w:rsid w:val="009B2040"/>
    <w:rsid w:val="009C439F"/>
    <w:rsid w:val="009D64D7"/>
    <w:rsid w:val="009E2AD3"/>
    <w:rsid w:val="00A03396"/>
    <w:rsid w:val="00A10D69"/>
    <w:rsid w:val="00A117D4"/>
    <w:rsid w:val="00A4218C"/>
    <w:rsid w:val="00A64E85"/>
    <w:rsid w:val="00A6745D"/>
    <w:rsid w:val="00AA0417"/>
    <w:rsid w:val="00AA7524"/>
    <w:rsid w:val="00AC141E"/>
    <w:rsid w:val="00AF3F73"/>
    <w:rsid w:val="00B13334"/>
    <w:rsid w:val="00B35C24"/>
    <w:rsid w:val="00B43202"/>
    <w:rsid w:val="00B43DF8"/>
    <w:rsid w:val="00B46501"/>
    <w:rsid w:val="00B53598"/>
    <w:rsid w:val="00B80C1C"/>
    <w:rsid w:val="00B84049"/>
    <w:rsid w:val="00B85E57"/>
    <w:rsid w:val="00BA40CD"/>
    <w:rsid w:val="00BB3242"/>
    <w:rsid w:val="00BB75E8"/>
    <w:rsid w:val="00BD0D01"/>
    <w:rsid w:val="00C03E8F"/>
    <w:rsid w:val="00C13D4F"/>
    <w:rsid w:val="00C1418A"/>
    <w:rsid w:val="00C148F3"/>
    <w:rsid w:val="00C17DE1"/>
    <w:rsid w:val="00C23915"/>
    <w:rsid w:val="00C3274B"/>
    <w:rsid w:val="00C3710D"/>
    <w:rsid w:val="00C452CE"/>
    <w:rsid w:val="00C661F9"/>
    <w:rsid w:val="00C70399"/>
    <w:rsid w:val="00C7341D"/>
    <w:rsid w:val="00C921B1"/>
    <w:rsid w:val="00CA1439"/>
    <w:rsid w:val="00CA6ACC"/>
    <w:rsid w:val="00CB1445"/>
    <w:rsid w:val="00CB1F5C"/>
    <w:rsid w:val="00CC2C40"/>
    <w:rsid w:val="00CC2E63"/>
    <w:rsid w:val="00CC635D"/>
    <w:rsid w:val="00CD300E"/>
    <w:rsid w:val="00CE01F2"/>
    <w:rsid w:val="00CF770B"/>
    <w:rsid w:val="00D00504"/>
    <w:rsid w:val="00D031E4"/>
    <w:rsid w:val="00D13CF4"/>
    <w:rsid w:val="00D23098"/>
    <w:rsid w:val="00D31ADD"/>
    <w:rsid w:val="00D354B7"/>
    <w:rsid w:val="00D46EF2"/>
    <w:rsid w:val="00D5083A"/>
    <w:rsid w:val="00D63F29"/>
    <w:rsid w:val="00D6438B"/>
    <w:rsid w:val="00D64E1B"/>
    <w:rsid w:val="00D73C18"/>
    <w:rsid w:val="00D841FE"/>
    <w:rsid w:val="00D9025C"/>
    <w:rsid w:val="00D97F29"/>
    <w:rsid w:val="00DA2E28"/>
    <w:rsid w:val="00DB5F1A"/>
    <w:rsid w:val="00DD1944"/>
    <w:rsid w:val="00DD3DA7"/>
    <w:rsid w:val="00DD6D4A"/>
    <w:rsid w:val="00DE3BFB"/>
    <w:rsid w:val="00DF0E4E"/>
    <w:rsid w:val="00DF20DC"/>
    <w:rsid w:val="00E00FAF"/>
    <w:rsid w:val="00E023EF"/>
    <w:rsid w:val="00E20E2C"/>
    <w:rsid w:val="00E234AB"/>
    <w:rsid w:val="00E2367E"/>
    <w:rsid w:val="00E257BF"/>
    <w:rsid w:val="00E35790"/>
    <w:rsid w:val="00E42B58"/>
    <w:rsid w:val="00E44E17"/>
    <w:rsid w:val="00E60599"/>
    <w:rsid w:val="00E76B3A"/>
    <w:rsid w:val="00E7711D"/>
    <w:rsid w:val="00E95265"/>
    <w:rsid w:val="00EA0185"/>
    <w:rsid w:val="00EA2C4C"/>
    <w:rsid w:val="00EB1DC3"/>
    <w:rsid w:val="00EB5250"/>
    <w:rsid w:val="00EC28A9"/>
    <w:rsid w:val="00ED4BA3"/>
    <w:rsid w:val="00ED5D48"/>
    <w:rsid w:val="00EF72D8"/>
    <w:rsid w:val="00F03B9D"/>
    <w:rsid w:val="00F22AD9"/>
    <w:rsid w:val="00F2724D"/>
    <w:rsid w:val="00F34F74"/>
    <w:rsid w:val="00F41598"/>
    <w:rsid w:val="00F423B6"/>
    <w:rsid w:val="00F42DB5"/>
    <w:rsid w:val="00F648CC"/>
    <w:rsid w:val="00F86B46"/>
    <w:rsid w:val="00FA47D9"/>
    <w:rsid w:val="00FD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716D80A"/>
  <w15:docId w15:val="{40DF9023-0A79-458C-8FFA-1D0D124FF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209"/>
  </w:style>
  <w:style w:type="paragraph" w:styleId="Heading1">
    <w:name w:val="heading 1"/>
    <w:basedOn w:val="Normal"/>
    <w:link w:val="Heading1Char"/>
    <w:uiPriority w:val="1"/>
    <w:qFormat/>
    <w:rsid w:val="00BA40CD"/>
    <w:pPr>
      <w:widowControl w:val="0"/>
      <w:autoSpaceDE w:val="0"/>
      <w:autoSpaceDN w:val="0"/>
      <w:spacing w:after="0" w:line="274" w:lineRule="exact"/>
      <w:ind w:left="159"/>
      <w:outlineLvl w:val="0"/>
    </w:pPr>
    <w:rPr>
      <w:rFonts w:eastAsia="Times New Roman" w:cs="Times New Roman"/>
      <w:b/>
      <w:bCs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031E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31E4"/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1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1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841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1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1FE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408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4082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B1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F5C"/>
  </w:style>
  <w:style w:type="paragraph" w:styleId="Footer">
    <w:name w:val="footer"/>
    <w:basedOn w:val="Normal"/>
    <w:link w:val="FooterChar"/>
    <w:uiPriority w:val="99"/>
    <w:unhideWhenUsed/>
    <w:rsid w:val="00CB1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F5C"/>
  </w:style>
  <w:style w:type="character" w:customStyle="1" w:styleId="Heading1Char">
    <w:name w:val="Heading 1 Char"/>
    <w:basedOn w:val="DefaultParagraphFont"/>
    <w:link w:val="Heading1"/>
    <w:uiPriority w:val="1"/>
    <w:rsid w:val="00BA40CD"/>
    <w:rPr>
      <w:rFonts w:eastAsia="Times New Roman" w:cs="Times New Roman"/>
      <w:b/>
      <w:bCs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2E385C-42A3-4DEF-AE40-A1BFEA906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 Lindsey</dc:creator>
  <cp:lastModifiedBy>Adam Cox</cp:lastModifiedBy>
  <cp:revision>7</cp:revision>
  <cp:lastPrinted>2014-07-21T20:02:00Z</cp:lastPrinted>
  <dcterms:created xsi:type="dcterms:W3CDTF">2023-12-05T21:14:00Z</dcterms:created>
  <dcterms:modified xsi:type="dcterms:W3CDTF">2024-01-09T17:16:00Z</dcterms:modified>
</cp:coreProperties>
</file>